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eporte</w:t>
      </w:r>
      <w:r>
        <w:t xml:space="preserve"> </w:t>
      </w:r>
      <w:r>
        <w:t xml:space="preserve">Final</w:t>
      </w:r>
      <w:r>
        <w:t xml:space="preserve"> </w:t>
      </w:r>
      <w:r>
        <w:t xml:space="preserve">Piloto</w:t>
      </w:r>
      <w:r>
        <w:t xml:space="preserve"> </w:t>
      </w:r>
      <w:r>
        <w:t xml:space="preserve">PrEP</w:t>
      </w:r>
      <w:r>
        <w:t xml:space="preserve"> </w:t>
      </w:r>
      <w:r>
        <w:t xml:space="preserve">Colombia</w:t>
      </w:r>
    </w:p>
    <w:p>
      <w:pPr>
        <w:pStyle w:val="Author"/>
      </w:pPr>
      <w:r>
        <w:t xml:space="preserve">OPS,</w:t>
      </w:r>
      <w:r>
        <w:t xml:space="preserve"> </w:t>
      </w:r>
      <w:r>
        <w:t xml:space="preserve">PNUD</w:t>
      </w:r>
    </w:p>
    <w:p>
      <w:pPr>
        <w:pStyle w:val="Date"/>
      </w:pPr>
      <w:r>
        <w:t xml:space="preserve">24/6/2021</w:t>
      </w:r>
    </w:p>
    <w:bookmarkStart w:id="32" w:name="X8d1109419c3bfe796294a97530f6de8cfe4e24c"/>
    <w:p>
      <w:pPr>
        <w:pStyle w:val="Heading2"/>
      </w:pPr>
      <w:r>
        <w:t xml:space="preserve">B. Análisis general de seguimiento a la cohorte</w:t>
      </w:r>
    </w:p>
    <w:bookmarkStart w:id="21" w:name="adherencia-al-programa"/>
    <w:p>
      <w:pPr>
        <w:pStyle w:val="Heading3"/>
      </w:pPr>
      <w:r>
        <w:t xml:space="preserve">1. Adherencia al programa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porcentaje de usuarios que asistieron a cada uno de los controles, por cita programada y brazo de atención</w:t>
      </w:r>
    </w:p>
    <w:p>
      <w:pPr>
        <w:pStyle w:val="TableCaption"/>
      </w:pPr>
      <w:r>
        <w:t xml:space="preserve">Adherencia al programa, por brazo de aten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tención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tal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ita de ingreso al program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imer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8.8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4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5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egund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1.6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1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4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rcer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8.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9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uart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3.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6.0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ita de cierr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p>
      <w:pPr>
        <w:pStyle w:val="BodyText"/>
      </w:pPr>
      <w:r>
        <w:rPr>
          <w:iCs/>
          <w:i/>
        </w:rPr>
        <w:t xml:space="preserve">El formulario de cierre se diligenció tanto para las personas que terminaron el piloto de manera completa, como para las que se retiraron o abandonaron el programa.</w:t>
      </w:r>
    </w:p>
    <w:bookmarkStart w:id="20" w:name="tiempos-promedio-entre-atenciones"/>
    <w:p>
      <w:pPr>
        <w:pStyle w:val="Heading4"/>
      </w:pPr>
      <w:r>
        <w:t xml:space="preserve">1.1 Tiempos promedio entre atenciones</w:t>
      </w:r>
    </w:p>
    <w:p>
      <w:pPr>
        <w:pStyle w:val="TableCaption"/>
      </w:pPr>
      <w:r>
        <w:t xml:space="preserve">Tiempo promedio transcurrido entre las citas programadas de seguimient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4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iempo entre cada atenció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ita de ingres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rimer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egund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ercera cita de cont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uarta cita de contro</w:t>
            </w:r>
          </w:p>
        </w:tc>
      </w:tr>
      <w:tr>
        <w:trPr>
          <w:cantSplit/>
          <w:trHeight w:val="454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rimer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egund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ercer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uarta cita de cont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ita de cierre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omedi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.0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3.9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9.5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3.3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9.94</w:t>
            </w:r>
          </w:p>
        </w:tc>
      </w:tr>
    </w:tbl>
    <w:bookmarkEnd w:id="20"/>
    <w:bookmarkEnd w:id="21"/>
    <w:bookmarkStart w:id="25" w:name="cierres-retiros-y-abandonos"/>
    <w:p>
      <w:pPr>
        <w:pStyle w:val="Heading3"/>
      </w:pPr>
      <w:r>
        <w:t xml:space="preserve">2. Cierres, retiros y abandonos</w:t>
      </w:r>
    </w:p>
    <w:bookmarkStart w:id="22" w:name="X43b94af802179be5b063873ef52ab0cf50e733a"/>
    <w:p>
      <w:pPr>
        <w:pStyle w:val="Heading4"/>
      </w:pPr>
      <w:r>
        <w:t xml:space="preserve">2.1 Número y porcentaje de usuarios que cumplieron el seguimiento completo (cierre) y de usuarios que se retiraron o abandonaron el programa, por brazo de atención</w:t>
      </w:r>
    </w:p>
    <w:p>
      <w:pPr>
        <w:pStyle w:val="TableCaption"/>
      </w:pPr>
      <w:r>
        <w:t xml:space="preserve">Número y porcentaje de usuarios que cumplieron el seguimiento completo (cierre) y de usuarios que se retiraron o abandonaron el programa, por brazo de aten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o fina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ierre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.02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59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7.9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Reti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.2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.4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bandon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.3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22"/>
    <w:bookmarkStart w:id="23" w:name="X8701752a4a5c547315d6cde8be0ca6d87173dda"/>
    <w:p>
      <w:pPr>
        <w:pStyle w:val="Heading4"/>
      </w:pPr>
      <w:r>
        <w:t xml:space="preserve">2.2 Número y porcentaje de personas que se retiraron del programa piloto por causa y brazo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porcentaje de personas que se retiraron del programa piloto, por causa y brazo</w:t>
      </w:r>
    </w:p>
    <w:p>
      <w:pPr>
        <w:pStyle w:val="TableCaption"/>
      </w:pPr>
      <w:r>
        <w:t xml:space="preserve">Causas de retiro del programa piloto, por braz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ausa de retir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gendamiento no cumplid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2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actabilida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5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isentimi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.5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o tolerabilidad a efectos adversos lev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.0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ueba reactiva para VI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5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aslado de ciudad/pa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.0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23"/>
    <w:bookmarkStart w:id="24" w:name="X9673f2bb0b3b6324879cd6a1fb3bfb062459c27"/>
    <w:p>
      <w:pPr>
        <w:pStyle w:val="Heading4"/>
      </w:pPr>
      <w:r>
        <w:t xml:space="preserve">2.3 Número y porcentaje de personas que abandonaron el programa piloto por causa y brazo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porcentaje de personas que abandonaron el programa piloto, por causa y brazo</w:t>
      </w:r>
    </w:p>
    <w:p>
      <w:pPr>
        <w:pStyle w:val="TableCaption"/>
      </w:pPr>
      <w:r>
        <w:t xml:space="preserve">Causas de abandono del programa piloto, por braz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ausa de Abandon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gendamiento no cumplid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56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.4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ontactabilida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.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0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o tolerabilidad a efectos adversos leve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or Recomendación médica EP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or costos monetari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5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ivado de la libertad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6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ueba reactiva para VIH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raslado de ciudad/pa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.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.8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24"/>
    <w:bookmarkEnd w:id="25"/>
    <w:bookmarkStart w:id="28" w:name="adherencia-a-la-prep-tar"/>
    <w:p>
      <w:pPr>
        <w:pStyle w:val="Heading3"/>
      </w:pPr>
      <w:r>
        <w:t xml:space="preserve">3. Adherencia a la PrEP (TAR)</w:t>
      </w:r>
    </w:p>
    <w:bookmarkStart w:id="26" w:name="usuarios-adherentes-a-la-prep-tar"/>
    <w:p>
      <w:pPr>
        <w:pStyle w:val="Heading4"/>
      </w:pPr>
      <w:r>
        <w:t xml:space="preserve">3.1 Usuarios adherentes a la PrEP (TAR)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porcentaje de usuarios que reportaron adherencia de 100% en el último mes (de acuerdo a definición del protocolo)</w:t>
      </w:r>
      <w:r>
        <w:t xml:space="preserve"> </w:t>
      </w:r>
      <w:r>
        <w:rPr>
          <w:bCs/>
          <w:b/>
        </w:rPr>
        <w:t xml:space="preserve">Denominador:</w:t>
      </w:r>
      <w:r>
        <w:rPr>
          <w:bCs/>
          <w:b/>
        </w:rPr>
        <w:t xml:space="preserve"> </w:t>
      </w:r>
      <w:r>
        <w:t xml:space="preserve"> </w:t>
      </w:r>
      <w:r>
        <w:t xml:space="preserve">número de personas que asistieron a la cita de control</w:t>
      </w:r>
    </w:p>
    <w:p>
      <w:pPr>
        <w:pStyle w:val="TableCaption"/>
      </w:pPr>
      <w:r>
        <w:t xml:space="preserve">Número y porcentaje de usuarios que reportaron adherencia 100% (de acuerdo a definición del protocolo)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tención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dherencia Semanal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dherencia Mensual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imera cita de control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egund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1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1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rcer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5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Cuarta cita de contro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3%</w:t>
            </w:r>
          </w:p>
        </w:tc>
      </w:tr>
    </w:tbl>
    <w:bookmarkEnd w:id="26"/>
    <w:bookmarkStart w:id="27" w:name="usuarios-no-adherentes-a-la-prep-tar"/>
    <w:p>
      <w:pPr>
        <w:pStyle w:val="Heading4"/>
      </w:pPr>
      <w:r>
        <w:t xml:space="preserve">3.2 Usuarios no adherentes a la PrEP (TAR)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% de personas que fueron clasificadas como no adherentes agrupadas por causas de perdida de adherencial y Atención</w:t>
      </w:r>
    </w:p>
    <w:p>
      <w:pPr>
        <w:pStyle w:val="TableCaption"/>
      </w:pPr>
      <w:r>
        <w:t xml:space="preserve">. Número y porcentaje de usuarios que fueron clasificados como no adherentes, agrupadas por causas de pérdida de adherencia y cita de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4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otiv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rimera cita de contro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egunda cita de contro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ercera cita de contro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Cuarta cita de control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fectos adverso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35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star de viaje o fuera de cas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4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Finalizo el medicamen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.7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3.0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lvi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.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.0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78.2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27"/>
    <w:bookmarkEnd w:id="28"/>
    <w:bookmarkStart w:id="31" w:name="X515869e0bbc0ce5e9258c6d539fa2ae18bb6ac4"/>
    <w:p>
      <w:pPr>
        <w:pStyle w:val="Heading3"/>
      </w:pPr>
      <w:r>
        <w:t xml:space="preserve">4. Reactividad y síntomas de ITS diferentes a VIH</w:t>
      </w:r>
    </w:p>
    <w:bookmarkStart w:id="29" w:name="Xcb34fd3fb4366f42dedd8c8db272f069830a0aa"/>
    <w:p>
      <w:pPr>
        <w:pStyle w:val="Heading4"/>
      </w:pPr>
      <w:r>
        <w:t xml:space="preserve">4.a Pruebas reactivas o reporte de síntomas de ITS diferentes a VIH al ingreso del programa</w:t>
      </w:r>
    </w:p>
    <w:p>
      <w:pPr>
        <w:pStyle w:val="FirstParagraph"/>
      </w:pPr>
      <w:r>
        <w:t xml:space="preserve">La información para esta gráfica la encuentra en los indicadores dela sección C.1.b</w:t>
      </w:r>
    </w:p>
    <w:bookmarkEnd w:id="29"/>
    <w:bookmarkStart w:id="30" w:name="X7bdd3eaed0c08e5e06bffda062e5dc62c1256a5"/>
    <w:p>
      <w:pPr>
        <w:pStyle w:val="Heading4"/>
      </w:pPr>
      <w:r>
        <w:t xml:space="preserve">4.a-b Detección de alguna ITS diferente a VIH durante el seguimiento del programa</w:t>
      </w:r>
    </w:p>
    <w:p>
      <w:pPr>
        <w:pStyle w:val="TableCaption"/>
      </w:pPr>
      <w:r>
        <w:t xml:space="preserve">Número y porcentaje de personas que a las que se les detectó alguna ITS diferente a VIH</w:t>
      </w:r>
      <w:r>
        <w:t xml:space="preserve"> </w:t>
      </w:r>
      <w:r>
        <w:t xml:space="preserve">durante el seguimiento del programa piloto PrEP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I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ueba de Sífili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9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ueba Hepatitis B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3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ueba Hepatitis C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íntomas de Clami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2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íntomas de Gonorre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lguna IT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.36%</w:t>
            </w:r>
          </w:p>
        </w:tc>
      </w:tr>
    </w:tbl>
    <w:bookmarkEnd w:id="30"/>
    <w:bookmarkEnd w:id="31"/>
    <w:bookmarkEnd w:id="32"/>
    <w:bookmarkStart w:id="78" w:name="c.-indicadores-de-monitoreo-prep"/>
    <w:p>
      <w:pPr>
        <w:pStyle w:val="Heading2"/>
      </w:pPr>
      <w:r>
        <w:t xml:space="preserve">C. Indicadores de Monitoreo PrEP</w:t>
      </w:r>
    </w:p>
    <w:bookmarkStart w:id="51" w:name="Xa71787f4786901e130d9dc9ce7981ace7a79de3"/>
    <w:p>
      <w:pPr>
        <w:pStyle w:val="Heading3"/>
      </w:pPr>
      <w:r>
        <w:t xml:space="preserve">1. Captación de la población blanco (PrEP uptake</w:t>
      </w:r>
    </w:p>
    <w:bookmarkStart w:id="33" w:name="a-indicador-clave"/>
    <w:p>
      <w:pPr>
        <w:pStyle w:val="Heading4"/>
      </w:pPr>
      <w:r>
        <w:t xml:space="preserve">a Indicador clave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iniciaron PrEP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a los que se les ofreció</w:t>
      </w:r>
      <w:r>
        <w:t xml:space="preserve"> </w:t>
      </w:r>
      <w:r>
        <w:t xml:space="preserve">“</w:t>
      </w:r>
      <w:r>
        <w:t xml:space="preserve">de novo</w:t>
      </w:r>
      <w:r>
        <w:t xml:space="preserve">”</w:t>
      </w:r>
      <w:r>
        <w:t xml:space="preserve"> </w:t>
      </w:r>
      <w:r>
        <w:t xml:space="preserve">la PrEP en los últimos 12 meses*</w:t>
      </w:r>
    </w:p>
    <w:p>
      <w:pPr>
        <w:pStyle w:val="BodyText"/>
      </w:pPr>
      <w:r>
        <w:rPr>
          <w:iCs/>
          <w:i/>
        </w:rPr>
        <w:t xml:space="preserve">El denominador corresponde a las personas que, una vez respondida la encuesta en línea, se clasificaron como personas en riesgo.</w:t>
      </w:r>
    </w:p>
    <w:p>
      <w:pPr>
        <w:pStyle w:val="TableCaption"/>
      </w:pPr>
      <w:r>
        <w:t xml:space="preserve">Número y porcentaje de personas elegibles que iniciaron PrEP oral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14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1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4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4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.3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98%</w:t>
            </w:r>
          </w:p>
        </w:tc>
      </w:tr>
    </w:tbl>
    <w:bookmarkEnd w:id="33"/>
    <w:bookmarkStart w:id="50" w:name="b-indicadores-secundarios"/>
    <w:p>
      <w:pPr>
        <w:pStyle w:val="Heading4"/>
      </w:pPr>
      <w:r>
        <w:t xml:space="preserve">b Indicadores secundarios</w:t>
      </w:r>
    </w:p>
    <w:bookmarkStart w:id="34" w:name="X48ec18cb7b2137974e28ddc1aaf497014fadc1d"/>
    <w:p>
      <w:pPr>
        <w:pStyle w:val="Heading5"/>
      </w:pPr>
      <w:r>
        <w:t xml:space="preserve">1. Número y porcentaje de personas que respondieron la encuesta en línea y obtuvieron una cita con el orientador comunitario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tuvieron cita de asesoría con el orientador comunitario.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a los que se les ofreció</w:t>
      </w:r>
      <w:r>
        <w:t xml:space="preserve"> </w:t>
      </w:r>
      <w:r>
        <w:t xml:space="preserve">“</w:t>
      </w:r>
      <w:r>
        <w:t xml:space="preserve">de novo</w:t>
      </w:r>
      <w:r>
        <w:t xml:space="preserve">”</w:t>
      </w:r>
      <w:r>
        <w:t xml:space="preserve"> </w:t>
      </w:r>
      <w:r>
        <w:t xml:space="preserve">la PrEP en los últimos 12 meses*</w:t>
      </w:r>
    </w:p>
    <w:p>
      <w:pPr>
        <w:pStyle w:val="BodyText"/>
      </w:pPr>
      <w:r>
        <w:t xml:space="preserve">*El denominador corresponde a las personas que, una vez respondida la encuesta en línea, se clasificaron como personas en riesgo.</w:t>
      </w:r>
    </w:p>
    <w:p>
      <w:pPr>
        <w:pStyle w:val="TableCaption"/>
      </w:pPr>
      <w:r>
        <w:t xml:space="preserve">Número de personas que respondieron la encuesta y obtuvieron una cita con el educador comunitario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5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5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0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.2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,0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9.3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17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0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.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,21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.16%</w:t>
            </w:r>
          </w:p>
        </w:tc>
      </w:tr>
    </w:tbl>
    <w:bookmarkEnd w:id="34"/>
    <w:bookmarkStart w:id="35" w:name="Xcf8d034c63e0a5ea3c82428a505deae13c99690"/>
    <w:p>
      <w:pPr>
        <w:pStyle w:val="Heading5"/>
      </w:pPr>
      <w:r>
        <w:t xml:space="preserve">2. Número y porcentaje de personas que tuvieron una cita con el orientador comunitario y que pasaron a cita médica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iniciaron PrEP en los últimos 12 meses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obtuvieron cita de asesoría.</w:t>
      </w:r>
    </w:p>
    <w:p>
      <w:pPr>
        <w:pStyle w:val="TableCaption"/>
      </w:pPr>
      <w:r>
        <w:t xml:space="preserve">Número y porcentaje de personas que tuvieron una cita con el orientador comunitario y que pasaron a cita médic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9.1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.5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4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5.7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5.2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8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3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3.49%</w:t>
            </w:r>
          </w:p>
        </w:tc>
      </w:tr>
    </w:tbl>
    <w:bookmarkEnd w:id="35"/>
    <w:bookmarkStart w:id="38" w:name="X25f416d7b67c761b340fbcd9a069d7f7e039709"/>
    <w:p>
      <w:pPr>
        <w:pStyle w:val="Heading5"/>
      </w:pPr>
      <w:r>
        <w:t xml:space="preserve">3. Número de usuarios incluidos en el programa de PrEP oral</w:t>
      </w:r>
    </w:p>
    <w:bookmarkStart w:id="36" w:name="X0de6d5393022a4ffb75c84a34e3f01af0c5a9a8"/>
    <w:p>
      <w:pPr>
        <w:pStyle w:val="Heading6"/>
      </w:pPr>
      <w:r>
        <w:t xml:space="preserve">3.1. Número de usuarios incluidos en el programa de PrEP oral, por población y rango de edad</w:t>
      </w:r>
    </w:p>
    <w:p>
      <w:pPr>
        <w:pStyle w:val="TableCaption"/>
      </w:pPr>
      <w:r>
        <w:t xml:space="preserve">Número de usuarios incluidos en el programa de PrEP oral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6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46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3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0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36"/>
    <w:bookmarkStart w:id="37" w:name="Xfb23eb83cd38a89f5d06f0dbd0ccaf3b1e9170e"/>
    <w:p>
      <w:pPr>
        <w:pStyle w:val="Heading6"/>
      </w:pPr>
      <w:r>
        <w:t xml:space="preserve">3.2. Número de usuarios incluidos en el programa de PrEP oral, por institución y brazo de atención</w:t>
      </w:r>
    </w:p>
    <w:p>
      <w:pPr>
        <w:pStyle w:val="TableCaption"/>
      </w:pPr>
      <w:r>
        <w:t xml:space="preserve">Número de usuarios incluidos en el programa de PrEP oral, por institución y brazo de aten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Braz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rofamilia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IE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0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79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9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9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2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8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37"/>
    <w:bookmarkEnd w:id="38"/>
    <w:bookmarkStart w:id="45" w:name="X067f4d6c3510172e27a911ec7c059308f651421"/>
    <w:p>
      <w:pPr>
        <w:pStyle w:val="Heading5"/>
      </w:pPr>
      <w:r>
        <w:t xml:space="preserve">4. Número y porcentaje de usuarios que tuvieron algún resultado patológico de ITS en la consulta médica de ingreso al programa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usuarios que tuvieron algún resultado patológico de ITS en la consulta médica de ingreso al programa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usuarios incluidos en el programa piloto de PrEP oral</w:t>
      </w:r>
    </w:p>
    <w:bookmarkStart w:id="40" w:name="sífilis"/>
    <w:p>
      <w:pPr>
        <w:pStyle w:val="Heading6"/>
      </w:pPr>
      <w:r>
        <w:t xml:space="preserve">4.1. Sífilis</w:t>
      </w:r>
    </w:p>
    <w:p>
      <w:pPr>
        <w:pStyle w:val="TableCaption"/>
      </w:pPr>
      <w:r>
        <w:t xml:space="preserve">Número y porcentaje de usuarios que tuvieron resultado reactivo en la prueba de sífilis en la cita médica de ingreso al program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9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9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9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0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0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4.4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30%</w:t>
            </w:r>
          </w:p>
        </w:tc>
      </w:tr>
    </w:tbl>
    <w:bookmarkStart w:id="39" w:name="clasificación-de-sifilis"/>
    <w:p>
      <w:pPr>
        <w:pStyle w:val="Heading7"/>
      </w:pPr>
      <w:r>
        <w:t xml:space="preserve">Clasificación de sifilis</w:t>
      </w:r>
    </w:p>
    <w:p>
      <w:pPr>
        <w:pStyle w:val="TableCaption"/>
      </w:pPr>
      <w:r>
        <w:t xml:space="preserve">Número y % de pruebas de Sífilis reactivas por estadio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uenc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49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.5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.8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9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7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p>
      <w:pPr>
        <w:pStyle w:val="BodyText"/>
      </w:pPr>
      <w:r>
        <w:rPr>
          <w:iCs/>
          <w:i/>
        </w:rPr>
        <w:t xml:space="preserve">La categoría Latente agrupa latente temprana y latente tardía</w:t>
      </w:r>
    </w:p>
    <w:bookmarkEnd w:id="39"/>
    <w:bookmarkEnd w:id="40"/>
    <w:bookmarkStart w:id="41" w:name="hepatitis-b"/>
    <w:p>
      <w:pPr>
        <w:pStyle w:val="Heading6"/>
      </w:pPr>
      <w:r>
        <w:t xml:space="preserve">4.2. Hepatitis B</w:t>
      </w:r>
    </w:p>
    <w:p>
      <w:pPr>
        <w:pStyle w:val="FirstParagraph"/>
      </w:pPr>
      <w:r>
        <w:t xml:space="preserve">Se identificó un (1) caso de con prueba reactiva para Hepatitis B en la cita médica de ingreso (¡OJO!!!! Definir qué prueba fue la que se realizó (Ag, IgM, IgG, etc….). No se muestra una tabla de desagregación.</w:t>
      </w:r>
    </w:p>
    <w:bookmarkEnd w:id="41"/>
    <w:bookmarkStart w:id="42" w:name="hepatitis-c"/>
    <w:p>
      <w:pPr>
        <w:pStyle w:val="Heading6"/>
      </w:pPr>
      <w:r>
        <w:t xml:space="preserve">4.3. Hepatitis C</w:t>
      </w:r>
    </w:p>
    <w:p>
      <w:pPr>
        <w:pStyle w:val="FirstParagraph"/>
      </w:pPr>
      <w:r>
        <w:t xml:space="preserve">Se identificaron sei (6) casos de Hepatitis C en la cita médica de ingreso (¡OJO!!!! Definir qué prueba fue la que se realizó (Ag, IgM, IgG, etc….). No se muestra una tabla de desagregación.</w:t>
      </w:r>
    </w:p>
    <w:bookmarkEnd w:id="42"/>
    <w:bookmarkStart w:id="43" w:name="síntomas-de-clamidia"/>
    <w:p>
      <w:pPr>
        <w:pStyle w:val="Heading6"/>
      </w:pPr>
      <w:r>
        <w:t xml:space="preserve">4.4. Síntomas de Clamidia</w:t>
      </w:r>
    </w:p>
    <w:p>
      <w:pPr>
        <w:pStyle w:val="FirstParagraph"/>
      </w:pPr>
      <w:r>
        <w:t xml:space="preserve">debido a que no se identificó ningun ( 0) reporte de sintomas de Clamidia en el formulario inicial, no se muestra tabla</w:t>
      </w:r>
    </w:p>
    <w:bookmarkEnd w:id="43"/>
    <w:bookmarkStart w:id="44" w:name="síntomas-de-gonorrea"/>
    <w:p>
      <w:pPr>
        <w:pStyle w:val="Heading6"/>
      </w:pPr>
      <w:r>
        <w:t xml:space="preserve">4.5 Síntomas de Gonorrea</w:t>
      </w:r>
    </w:p>
    <w:p>
      <w:pPr>
        <w:pStyle w:val="FirstParagraph"/>
      </w:pPr>
      <w:r>
        <w:t xml:space="preserve">debido a que no se identificó ningun (0) reporte de sintomas de Gonorrea en el formulario inicial, no se muestra tabla</w:t>
      </w:r>
    </w:p>
    <w:bookmarkEnd w:id="44"/>
    <w:bookmarkEnd w:id="45"/>
    <w:bookmarkStart w:id="46" w:name="X6ec686c870312bb949fbd03ef9528a1b44411df"/>
    <w:p>
      <w:pPr>
        <w:pStyle w:val="Heading5"/>
      </w:pPr>
      <w:r>
        <w:t xml:space="preserve">5. Número y porcentaje de personas que asistieron a la primera cita de control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usuarios que asistieron a la primera cita de control.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usuarios incluidos en el programa piloto de PrEP oral.</w:t>
      </w:r>
    </w:p>
    <w:p>
      <w:pPr>
        <w:pStyle w:val="TableCaption"/>
      </w:pPr>
      <w:r>
        <w:t xml:space="preserve">Número y porcentaje de usuarios que asistieron a la primera cita de control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7.8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5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6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6.89%</w:t>
            </w:r>
          </w:p>
        </w:tc>
      </w:tr>
    </w:tbl>
    <w:p>
      <w:pPr>
        <w:pStyle w:val="BodyText"/>
      </w:pPr>
      <w:r>
        <w:rPr>
          <w:iCs/>
          <w:i/>
        </w:rPr>
        <w:t xml:space="preserve">la tabla de tiempos es una parte de la tabla de tiempos de la scción B.1.1.</w:t>
      </w:r>
    </w:p>
    <w:bookmarkEnd w:id="46"/>
    <w:bookmarkStart w:id="49" w:name="Xeaaf9fbd394dc8ae2991049f206dd89a67013f3"/>
    <w:p>
      <w:pPr>
        <w:pStyle w:val="Heading5"/>
      </w:pPr>
      <w:r>
        <w:t xml:space="preserve">6. Número y porcentaje de personas que tuvieron alteración de alguno de sus exámenes durante la primera cita de control (Tasa de Filtración Glomerular y prueba de VIH)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usuarios que tuvieron alteración de alguno de sus exámenes en la primera cita de control (se calcula individual por cada examen o patología)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usuarios incluidos en el programa piloto de PrEP oral</w:t>
      </w:r>
    </w:p>
    <w:bookmarkStart w:id="47" w:name="reactividad-a-vih-primer-mes"/>
    <w:p>
      <w:pPr>
        <w:pStyle w:val="Heading6"/>
      </w:pPr>
      <w:r>
        <w:t xml:space="preserve">6.1. Reactividad a VIH primer mes</w:t>
      </w:r>
    </w:p>
    <w:p>
      <w:pPr>
        <w:pStyle w:val="FirstParagraph"/>
      </w:pPr>
      <w:r>
        <w:t xml:space="preserve">Se detectaron 3 casos reactivos para VIH en la cita de control del primer mes. Estos casos se describen y analizan en la sección cuatro (4) de los indicadores de monitoreo,</w:t>
      </w:r>
      <w:r>
        <w:t xml:space="preserve"> </w:t>
      </w:r>
      <w:r>
        <w:t xml:space="preserve">“</w:t>
      </w:r>
      <w:r>
        <w:t xml:space="preserve">4. Positividad de VIH entre las personas en PrEP</w:t>
      </w:r>
      <w:r>
        <w:t xml:space="preserve">”</w:t>
      </w:r>
      <w:r>
        <w:t xml:space="preserve">.</w:t>
      </w:r>
    </w:p>
    <w:bookmarkEnd w:id="47"/>
    <w:bookmarkStart w:id="48" w:name="Xb26e3c603f8112eec5b02d9208b2fae03c5e410"/>
    <w:p>
      <w:pPr>
        <w:pStyle w:val="Heading6"/>
      </w:pPr>
      <w:r>
        <w:t xml:space="preserve">6.2. Alteración de la Tasa de Filtración Glomerular (TFG) en la primera cita de control</w:t>
      </w:r>
    </w:p>
    <w:p>
      <w:pPr>
        <w:pStyle w:val="FirstParagraph"/>
      </w:pPr>
      <w:r>
        <w:t xml:space="preserve">No se presentaron casos de alteración de la Tasa de Filtración Glomerular (TFG) en la primera cita de control.</w:t>
      </w:r>
    </w:p>
    <w:bookmarkEnd w:id="48"/>
    <w:bookmarkEnd w:id="49"/>
    <w:bookmarkEnd w:id="50"/>
    <w:bookmarkEnd w:id="51"/>
    <w:bookmarkStart w:id="70" w:name="X5c7d938528dee0f37b793f4b2050beec11bd4fd"/>
    <w:p>
      <w:pPr>
        <w:pStyle w:val="Heading3"/>
      </w:pPr>
      <w:r>
        <w:t xml:space="preserve">2. Adherencia temprana (early continuation on PrEP)</w:t>
      </w:r>
    </w:p>
    <w:bookmarkStart w:id="52" w:name="a-indicador-clave-1"/>
    <w:p>
      <w:pPr>
        <w:pStyle w:val="Heading4"/>
      </w:pPr>
      <w:r>
        <w:t xml:space="preserve">a Indicador clave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continuaron PrEP en por 3 meses consecutivos después de haber inicidado PrEP en los últimos 12 meses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iniciaron PrEP oral en los últimos 12 meses</w:t>
      </w:r>
    </w:p>
    <w:p>
      <w:pPr>
        <w:pStyle w:val="TableCaption"/>
      </w:pPr>
      <w:r>
        <w:t xml:space="preserve">Número de usuarios que continuaron la PrEP oral por 3 meses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1.2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1.1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.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48%</w:t>
            </w:r>
          </w:p>
        </w:tc>
      </w:tr>
    </w:tbl>
    <w:bookmarkEnd w:id="52"/>
    <w:bookmarkStart w:id="69" w:name="b-indicadores-secundarios-1"/>
    <w:p>
      <w:pPr>
        <w:pStyle w:val="Heading4"/>
      </w:pPr>
      <w:r>
        <w:t xml:space="preserve">b Indicadores secundarios</w:t>
      </w:r>
    </w:p>
    <w:bookmarkStart w:id="53" w:name="X2976010916bcb68469e50f6dd9d76725e73f822"/>
    <w:p>
      <w:pPr>
        <w:pStyle w:val="Heading5"/>
      </w:pPr>
      <w:r>
        <w:t xml:space="preserve">1 Número y porcentaje de personas que asistieron a la segunda consulta de control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usuarios que asistieron a la segunda cita de control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usuarios incluidos en el programa piloto de PrEP oral</w:t>
      </w:r>
    </w:p>
    <w:p>
      <w:pPr>
        <w:pStyle w:val="TableCaption"/>
      </w:pPr>
      <w:r>
        <w:t xml:space="preserve">Número y porcentaje de usuarios que asistieron a la segunda cita de control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.7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1.2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.3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1.1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2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5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8.8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0.48%</w:t>
            </w:r>
          </w:p>
        </w:tc>
      </w:tr>
    </w:tbl>
    <w:bookmarkEnd w:id="53"/>
    <w:bookmarkStart w:id="60" w:name="X36aeb230c30e74ebbcbd6fb17fa7f32b3e09930"/>
    <w:p>
      <w:pPr>
        <w:pStyle w:val="Heading5"/>
      </w:pPr>
      <w:r>
        <w:t xml:space="preserve">2 Número y porcentaje de personas que tuvieron alteración de alguno de sus exámenes de control durante la segunda cita de control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usuarios que tuvieron alteración de alguno de sus exámenes en la segunda cita de control (se calcula individual por cada examen o patología)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usuarios incluidos en el programa piloto de PrEP oral</w:t>
      </w:r>
    </w:p>
    <w:bookmarkStart w:id="54" w:name="X455a8de5fb134e1c033ecd219a0d812f23df48d"/>
    <w:p>
      <w:pPr>
        <w:pStyle w:val="Heading6"/>
      </w:pPr>
      <w:r>
        <w:t xml:space="preserve">2.1. Reactividad a VIH en la segunda cita de control</w:t>
      </w:r>
    </w:p>
    <w:p>
      <w:pPr>
        <w:pStyle w:val="FirstParagraph"/>
      </w:pPr>
      <w:r>
        <w:t xml:space="preserve">No se detalla tabla de desagregacion ya que de las</w:t>
      </w:r>
      <w:r>
        <w:t xml:space="preserve"> </w:t>
      </w:r>
      <w:r>
        <w:rPr>
          <w:bCs/>
          <w:b/>
        </w:rPr>
        <w:t xml:space="preserve">468</w:t>
      </w:r>
      <w:r>
        <w:t xml:space="preserve"> </w:t>
      </w:r>
      <w:r>
        <w:t xml:space="preserve">pruebas realizadas solo hubo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reactiva.</w:t>
      </w:r>
    </w:p>
    <w:bookmarkEnd w:id="54"/>
    <w:bookmarkStart w:id="55" w:name="X67fa2827177ac78ea6836c712c1f7d8d49e63fc"/>
    <w:p>
      <w:pPr>
        <w:pStyle w:val="Heading6"/>
      </w:pPr>
      <w:r>
        <w:t xml:space="preserve">2.2. Alteración de la Tasa de Filtración Glomerular (TFG) en la segunda cita de control</w:t>
      </w:r>
    </w:p>
    <w:p>
      <w:pPr>
        <w:pStyle w:val="FirstParagraph"/>
      </w:pPr>
      <w:r>
        <w:t xml:space="preserve">No se presentaron casos de alteración de la Tasa de Filtración Glomerular (TFG) en la segunda cita de control.</w:t>
      </w:r>
    </w:p>
    <w:bookmarkEnd w:id="55"/>
    <w:bookmarkStart w:id="57" w:name="sífilis-1"/>
    <w:p>
      <w:pPr>
        <w:pStyle w:val="Heading6"/>
      </w:pPr>
      <w:r>
        <w:t xml:space="preserve">2.3. Sífilis</w:t>
      </w:r>
    </w:p>
    <w:p>
      <w:pPr>
        <w:pStyle w:val="TableCaption"/>
      </w:pPr>
      <w:r>
        <w:t xml:space="preserve">Número y porcentaje de usuarios que tuvieron resultado reactivo de sífilis en la segunda cita de control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4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2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.2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7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94%</w:t>
            </w:r>
          </w:p>
        </w:tc>
      </w:tr>
    </w:tbl>
    <w:bookmarkStart w:id="56" w:name="clasificación-de-sifilis-1"/>
    <w:p>
      <w:pPr>
        <w:pStyle w:val="Heading7"/>
      </w:pPr>
      <w:r>
        <w:t xml:space="preserve">Clasificación de sifilis</w:t>
      </w:r>
    </w:p>
    <w:p>
      <w:pPr>
        <w:pStyle w:val="TableCaption"/>
      </w:pPr>
      <w:r>
        <w:t xml:space="preserve">Número y % de pruebas de Sífilis reactivas del tercer mes, por estadio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5.22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2.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empr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7.3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.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7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56"/>
    <w:bookmarkEnd w:id="57"/>
    <w:bookmarkStart w:id="58" w:name="sintomas-de-clamidia"/>
    <w:p>
      <w:pPr>
        <w:pStyle w:val="Heading6"/>
      </w:pPr>
      <w:r>
        <w:t xml:space="preserve">2.4. Sintomas de Clamidia</w:t>
      </w:r>
    </w:p>
    <w:p>
      <w:pPr>
        <w:pStyle w:val="TableCaption"/>
      </w:pPr>
      <w:r>
        <w:t xml:space="preserve">Número y % de personas que en consulta del tercer mes reportaron síntomas de Clamidi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74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7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62%</w:t>
            </w:r>
          </w:p>
        </w:tc>
      </w:tr>
    </w:tbl>
    <w:bookmarkEnd w:id="58"/>
    <w:bookmarkStart w:id="59" w:name="sintomas-de-gonorrea"/>
    <w:p>
      <w:pPr>
        <w:pStyle w:val="Heading6"/>
      </w:pPr>
      <w:r>
        <w:t xml:space="preserve">2.5 Sintomas de Gonorrea</w:t>
      </w:r>
    </w:p>
    <w:p>
      <w:pPr>
        <w:pStyle w:val="TableCaption"/>
      </w:pPr>
      <w:r>
        <w:t xml:space="preserve">Número y % de personas que en consulta del tercer mes reportaron síntomas de Gonorrea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8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8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6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9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61%</w:t>
            </w:r>
          </w:p>
        </w:tc>
      </w:tr>
    </w:tbl>
    <w:bookmarkEnd w:id="59"/>
    <w:bookmarkEnd w:id="60"/>
    <w:bookmarkStart w:id="61" w:name="X01a0a2ff40da9fcf7a8eb8928f2c4d5096e4c4a"/>
    <w:p>
      <w:pPr>
        <w:pStyle w:val="Heading5"/>
      </w:pPr>
      <w:r>
        <w:t xml:space="preserve">3 Número y porcentaje de personas que asistieron a su tercera consulta de control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asistieron al tercer control a los 6 meses</w:t>
      </w:r>
    </w:p>
    <w:p>
      <w:pPr>
        <w:pStyle w:val="BodyText"/>
      </w:pP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iniciaron PrEP oral en los últimos 12 meses</w:t>
      </w:r>
    </w:p>
    <w:p>
      <w:pPr>
        <w:pStyle w:val="TableCaption"/>
      </w:pPr>
      <w:r>
        <w:t xml:space="preserve">NNúmero y porcentaje de personas que asistieron a su tercera consulta de control, por rango de edad y població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esultado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4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.4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5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6.2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6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1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.7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4.07%</w:t>
            </w:r>
          </w:p>
        </w:tc>
      </w:tr>
    </w:tbl>
    <w:bookmarkEnd w:id="61"/>
    <w:bookmarkStart w:id="68" w:name="X075c9870aabba069910d9ff4081ac6ad7ad8737"/>
    <w:p>
      <w:pPr>
        <w:pStyle w:val="Heading5"/>
      </w:pPr>
      <w:r>
        <w:t xml:space="preserve">4 Número y porcentaje de personas que tuvieron alteración de alguno de sus exámenes de control durante la tercera cita de control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usuarios que tuvieron alteración de alguno de sus exámenes en la tercera cita de control (se calcula individual por cada examen o patología)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usuarios incluidos en el programa piloto de PrEP oral</w:t>
      </w:r>
    </w:p>
    <w:bookmarkStart w:id="62" w:name="X3340b5d43719ecb5ce4446f312405d7f2d33c45"/>
    <w:p>
      <w:pPr>
        <w:pStyle w:val="Heading6"/>
      </w:pPr>
      <w:r>
        <w:t xml:space="preserve">4.1. Reactividad a VIH en la tercera cita de control</w:t>
      </w:r>
    </w:p>
    <w:p>
      <w:pPr>
        <w:pStyle w:val="FirstParagraph"/>
      </w:pPr>
      <w:r>
        <w:t xml:space="preserve">Se detectó</w:t>
      </w:r>
      <w:r>
        <w:t xml:space="preserve"> </w:t>
      </w:r>
      <w:r>
        <w:rPr>
          <w:bCs/>
          <w:b/>
        </w:rPr>
        <w:t xml:space="preserve">1</w:t>
      </w:r>
      <w:r>
        <w:t xml:space="preserve"> </w:t>
      </w:r>
      <w:r>
        <w:t xml:space="preserve">caso reactivo para VIH en la tercera cita de control. Este caso se describe y analiza en la sección cuatro (4) de los indicadores de monitoreo,</w:t>
      </w:r>
      <w:r>
        <w:t xml:space="preserve"> </w:t>
      </w:r>
      <w:r>
        <w:t xml:space="preserve">“</w:t>
      </w:r>
      <w:r>
        <w:t xml:space="preserve">4. Positividad de VIH entre las personas en PrEP</w:t>
      </w:r>
      <w:r>
        <w:t xml:space="preserve">”</w:t>
      </w:r>
      <w:r>
        <w:t xml:space="preserve">.</w:t>
      </w:r>
    </w:p>
    <w:bookmarkEnd w:id="62"/>
    <w:bookmarkStart w:id="63" w:name="Xfbceee3130feb4da029f7507490ddc4ed3c4aa4"/>
    <w:p>
      <w:pPr>
        <w:pStyle w:val="Heading6"/>
      </w:pPr>
      <w:r>
        <w:t xml:space="preserve">4.2. Alteración de la Tasa de Filtración Glomerular (TFG) en la tercera cita de control</w:t>
      </w:r>
    </w:p>
    <w:p>
      <w:pPr>
        <w:pStyle w:val="FirstParagraph"/>
      </w:pPr>
      <w:r>
        <w:t xml:space="preserve">No se presentaron casos de alteración de la Tasa de Filtración Glomerular (TFG) en la tercera cita de control.</w:t>
      </w:r>
    </w:p>
    <w:bookmarkEnd w:id="63"/>
    <w:bookmarkStart w:id="65" w:name="sífilis-2"/>
    <w:p>
      <w:pPr>
        <w:pStyle w:val="Heading6"/>
      </w:pPr>
      <w:r>
        <w:t xml:space="preserve">4.4. Sífilis</w:t>
      </w:r>
    </w:p>
    <w:p>
      <w:pPr>
        <w:pStyle w:val="TableCaption"/>
      </w:pPr>
      <w:r>
        <w:t xml:space="preserve">Número y porcentaje de usuarios que tuvieron resultado reactivo de sífilis en la tercera cita de control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1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1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2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1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.0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2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39%</w:t>
            </w:r>
          </w:p>
        </w:tc>
      </w:tr>
    </w:tbl>
    <w:bookmarkStart w:id="64" w:name="clasificación-de-sifilis-2"/>
    <w:p>
      <w:pPr>
        <w:pStyle w:val="Heading7"/>
      </w:pPr>
      <w:r>
        <w:t xml:space="preserve">Clasificación de sifilis</w:t>
      </w:r>
    </w:p>
    <w:p>
      <w:pPr>
        <w:pStyle w:val="TableCaption"/>
      </w:pPr>
      <w:r>
        <w:t xml:space="preserve">Clasificación clínica de sífilis de los usuarios con reactividad en la tercera cita de control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io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emprana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9.23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6.67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empran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.3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.8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latente 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.1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ardi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4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64"/>
    <w:bookmarkEnd w:id="65"/>
    <w:bookmarkStart w:id="66" w:name="sintomas-de-clamidia-1"/>
    <w:p>
      <w:pPr>
        <w:pStyle w:val="Heading6"/>
      </w:pPr>
      <w:r>
        <w:t xml:space="preserve">4.5. Sintomas de Clamidia</w:t>
      </w:r>
    </w:p>
    <w:p>
      <w:pPr>
        <w:pStyle w:val="TableCaption"/>
      </w:pPr>
      <w:r>
        <w:t xml:space="preserve">Número y porcentaje de usuarios que reportaron síntomas de clamidia en la tercera cita de control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83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53%</w:t>
            </w:r>
          </w:p>
        </w:tc>
      </w:tr>
    </w:tbl>
    <w:bookmarkEnd w:id="66"/>
    <w:bookmarkStart w:id="67" w:name="sintomas-de-gonorrea-1"/>
    <w:p>
      <w:pPr>
        <w:pStyle w:val="Heading6"/>
      </w:pPr>
      <w:r>
        <w:t xml:space="preserve">4.6. Sintomas de Gonorrea</w:t>
      </w:r>
    </w:p>
    <w:p>
      <w:pPr>
        <w:pStyle w:val="TableCaption"/>
      </w:pPr>
      <w:r>
        <w:t xml:space="preserve">Número y porcentaje de personas que reportaron síntomas de gonorrea en la tercera cita de control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2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2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9%</w:t>
            </w:r>
          </w:p>
        </w:tc>
      </w:tr>
    </w:tbl>
    <w:bookmarkEnd w:id="67"/>
    <w:bookmarkEnd w:id="68"/>
    <w:bookmarkEnd w:id="69"/>
    <w:bookmarkEnd w:id="70"/>
    <w:bookmarkStart w:id="75" w:name="Xa05d1a5c0a3893eedb16ba8040f736d4ee9a7fb"/>
    <w:p>
      <w:pPr>
        <w:pStyle w:val="Heading3"/>
      </w:pPr>
      <w:r>
        <w:t xml:space="preserve">3. Prevalencia de toxicidad (toxicity prevalence among people who have been prescribed PrEP)</w:t>
      </w:r>
    </w:p>
    <w:bookmarkStart w:id="71" w:name="a-indicador-clave-2"/>
    <w:p>
      <w:pPr>
        <w:pStyle w:val="Heading4"/>
      </w:pPr>
      <w:r>
        <w:t xml:space="preserve">a Indicador clave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recibieron PrEP y descontinuaron o interrumpieron PrEP debido a toxicidad grave relacionada a la TAR en los últimos 12 meses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p>
      <w:pPr>
        <w:pStyle w:val="BodyText"/>
      </w:pPr>
      <w:r>
        <w:t xml:space="preserve">No se detectaron individuos con efectos adversos graves asociados a la TAR, que cumplieran criterio clínico para interrumpir la PrEP</w:t>
      </w:r>
    </w:p>
    <w:bookmarkEnd w:id="71"/>
    <w:bookmarkStart w:id="74" w:name="b-indicadores-secundarios-2"/>
    <w:p>
      <w:pPr>
        <w:pStyle w:val="Heading4"/>
      </w:pPr>
      <w:r>
        <w:t xml:space="preserve">b Indicadores secundarios</w:t>
      </w:r>
    </w:p>
    <w:bookmarkStart w:id="72" w:name="X3f526b467696c401e408b01c9a5876291fe43b3"/>
    <w:p>
      <w:pPr>
        <w:pStyle w:val="Heading5"/>
      </w:pPr>
      <w:r>
        <w:t xml:space="preserve">1. Número y porcentaje de usuarios que reportaron efectos adversos asociados a la PrEP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reportaron el efecto adverso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p>
      <w:pPr>
        <w:pStyle w:val="TableCaption"/>
      </w:pPr>
      <w:r>
        <w:t xml:space="preserve">Número y porcentaje de personas que reportaron efectos adversos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8" w:hRule="auto"/>
          <w:tblHeader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fecto Advers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íntomas urinario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1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Molestias en la pie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5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Vómito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olor abdomin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Flatulenci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.31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iarrea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.7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ausea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3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Otr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.92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Algún efec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15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9.38%</w:t>
            </w:r>
          </w:p>
        </w:tc>
      </w:tr>
    </w:tbl>
    <w:p>
      <w:pPr>
        <w:pStyle w:val="BodyText"/>
      </w:pPr>
      <w:r>
        <w:rPr>
          <w:iCs/>
          <w:i/>
        </w:rPr>
        <w:t xml:space="preserve">Solo se reporta una vez cada efecto adverso por persona, así lo haya reportado en varias ocasiones durante su seguimiento</w:t>
      </w:r>
    </w:p>
    <w:bookmarkEnd w:id="72"/>
    <w:bookmarkStart w:id="73" w:name="Xe1d0ad3d6a1a8433791b1cf61d27631d70df0f1"/>
    <w:p>
      <w:pPr>
        <w:pStyle w:val="Heading5"/>
      </w:pPr>
      <w:r>
        <w:t xml:space="preserve">2. Número y porcentaje de usuarios que decidieron suspender la PrEP por no tolerabilidad a efectos adversos leves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de personas que decidieron suspender la PrEP por no tolerabilidad a efectos adversos leves</w:t>
      </w:r>
      <w:r>
        <w:t xml:space="preserve"> </w:t>
      </w:r>
      <w:r>
        <w:rPr>
          <w:bCs/>
          <w:b/>
        </w:rPr>
        <w:t xml:space="preserve">Denominador:</w:t>
      </w:r>
      <w:r>
        <w:t xml:space="preserve"> </w:t>
      </w:r>
      <w:r>
        <w:t xml:space="preserve">Número de personas que recibieron PrEP oral al menos una vez en los últimos 12 meses</w:t>
      </w:r>
    </w:p>
    <w:p>
      <w:pPr>
        <w:pStyle w:val="TableCaption"/>
      </w:pPr>
      <w:r>
        <w:t xml:space="preserve">Número y porcentaje de personas que decidieron suspender la PrEP por no tolerabilidad a efectos adversos leves, por población y rango de edad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52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Rango Edad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HSH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Mujer Trans</w:t>
            </w:r>
          </w:p>
        </w:tc>
        <w:tc>
          <w:tcPr>
            <w:gridSpan w:val="3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52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num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den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-19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-2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8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8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-4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7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6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6.6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04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≥ 5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_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3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4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.11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.47%</w:t>
            </w:r>
          </w:p>
        </w:tc>
      </w:tr>
    </w:tbl>
    <w:bookmarkEnd w:id="73"/>
    <w:bookmarkEnd w:id="74"/>
    <w:bookmarkEnd w:id="75"/>
    <w:bookmarkStart w:id="77" w:name="Xea80700c208fb1ba26ad03732122a5e83b32dcc"/>
    <w:p>
      <w:pPr>
        <w:pStyle w:val="Heading3"/>
      </w:pPr>
      <w:r>
        <w:t xml:space="preserve">4. Positividad de VIH entre las personas en PrEP (HIV positivity among people who have been prescribed PrEP)</w:t>
      </w:r>
    </w:p>
    <w:bookmarkStart w:id="76" w:name="a.-indicador-clave"/>
    <w:p>
      <w:pPr>
        <w:pStyle w:val="Heading4"/>
      </w:pPr>
      <w:r>
        <w:t xml:space="preserve">a. Indicador clave</w:t>
      </w:r>
    </w:p>
    <w:p>
      <w:pPr>
        <w:pStyle w:val="FirstParagraph"/>
      </w:pPr>
      <w:r>
        <w:rPr>
          <w:iCs/>
          <w:i/>
        </w:rPr>
        <w:t xml:space="preserve">No hubo individuos con resultados reactivos a VIH relacionados a falla de PrEP, por lo tanto, el resultado de este indicador es cero (0%).</w:t>
      </w:r>
    </w:p>
    <w:bookmarkEnd w:id="76"/>
    <w:bookmarkEnd w:id="77"/>
    <w:bookmarkEnd w:id="78"/>
    <w:bookmarkStart w:id="82" w:name="d.-vacunación-contra-hepatitis-b"/>
    <w:p>
      <w:pPr>
        <w:pStyle w:val="Heading2"/>
      </w:pPr>
      <w:r>
        <w:t xml:space="preserve">D. Vacunación contra Hepatitis B</w:t>
      </w:r>
    </w:p>
    <w:bookmarkStart w:id="81" w:name="general"/>
    <w:p>
      <w:pPr>
        <w:pStyle w:val="Heading3"/>
      </w:pPr>
      <w:r>
        <w:t xml:space="preserve">1. General</w:t>
      </w:r>
    </w:p>
    <w:bookmarkStart w:id="79" w:name="a-antecedente-de-vacunación-hepatitis-b"/>
    <w:p>
      <w:pPr>
        <w:pStyle w:val="Heading4"/>
      </w:pPr>
      <w:r>
        <w:t xml:space="preserve">a Antecedente de vacunación hepatitis B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porcentaje de usuarios que informaron vacunación previa contra hepatitis B en la primera consulta reportada</w:t>
      </w:r>
    </w:p>
    <w:p>
      <w:pPr>
        <w:pStyle w:val="TableCaption"/>
      </w:pPr>
      <w:r>
        <w:t xml:space="preserve">Antecedente de vacunación hepatitis B por brazo y est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Antecedente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No se ha vacunado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62.0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56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5.77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0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6.7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Primera dos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.6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.2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.69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Segunda dos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4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.38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squema comple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1.03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5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8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3.1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7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59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79"/>
    <w:bookmarkStart w:id="80" w:name="Xfd43b4353bce10fcd001032954a7eebe13d3f02"/>
    <w:p>
      <w:pPr>
        <w:pStyle w:val="Heading4"/>
      </w:pPr>
      <w:r>
        <w:t xml:space="preserve">b Número y porcentaje de personas que recibieron vacunas contra Hepatitis B dentro del programa piloto</w:t>
      </w:r>
    </w:p>
    <w:p>
      <w:pPr>
        <w:pStyle w:val="FirstParagraph"/>
      </w:pPr>
      <w:r>
        <w:rPr>
          <w:bCs/>
          <w:b/>
        </w:rPr>
        <w:t xml:space="preserve">Numerador:</w:t>
      </w:r>
      <w:r>
        <w:t xml:space="preserve"> </w:t>
      </w:r>
      <w:r>
        <w:t xml:space="preserve">número y porcentaje de personas vacunadas contra hepatitis B dentro del programa piloto, por número de dosis recibidas y brazo</w:t>
      </w:r>
    </w:p>
    <w:p>
      <w:pPr>
        <w:pStyle w:val="TableCaption"/>
      </w:pPr>
      <w:r>
        <w:t xml:space="preserve">Estado final de vacunación hepatitis B por brazo y estado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NA"/&gt;
        <w:tblLayout w:type="autofit"/>
        <w:jc w:val="center"/>
        <w:tblLook w:firstRow="1" w:lastRow="0" w:firstColumn="0" w:lastColumn="0" w:noHBand="0" w:noVBand="1"/>
      </w:tblPr>
      <w:tr>
        <w:trPr>
          <w:cantSplit/>
          <w:trHeight w:val="415" w:hRule="auto"/>
          <w:tblHeader/>
        </w:trPr>
        <w:tc>
          <w:tcPr>
            <w:vMerge w:val="restart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Estado final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Particular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Subsidiado</w:t>
            </w:r>
          </w:p>
        </w:tc>
        <w:tc>
          <w:tcPr>
            <w:gridSpan w:val="2"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Todos</w:t>
            </w:r>
          </w:p>
        </w:tc>
      </w:tr>
      <w:tr>
        <w:trPr>
          <w:cantSplit/>
          <w:trHeight w:val="418" w:hRule="auto"/>
          <w:tblHeader/>
        </w:trPr>
        <w:tc>
          <w:tcPr>
            <w:vMerge/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Frec.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center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b/>
                <w:sz w:val="20"/>
                <w:szCs w:val="20"/>
                <w:color w:val="000000"/>
              </w:rPr>
              <w:t xml:space="preserve">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Una dosis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9.26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78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2.54%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83</w:t>
            </w:r>
          </w:p>
        </w:tc>
        <w:tc>
          <w:tcPr>
            <w:tcBorders>
              <w:bottom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0.7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Dos dosis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8.15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2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.68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6.50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Esquema completo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23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59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48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77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71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2.75%</w:t>
            </w:r>
          </w:p>
        </w:tc>
      </w:tr>
      <w:tr>
        <w:trPr>
          <w:cantSplit/>
          <w:trHeight w:val="360" w:hRule="auto"/>
        </w:trPr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Total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54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346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400</w:t>
            </w:r>
          </w:p>
        </w:tc>
        <w:tc>
          <w:tcPr>
            <w:tcBorders>
              <w:bottom w:val="single" w:sz="8" w:space="0" w:color="666666"/>
              <w:top w:val="single" w:sz="8" w:space="0" w:color="666666"/>
              <w:left w:val="single" w:sz="8" w:space="0" w:color="666666"/>
              <w:right w:val="single" w:sz="8" w:space="0" w:color="666666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spacing w:after="100" w:before="10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Arial" w:hAnsi="Helvetica" w:eastAsia="Helvetica" w:cs="Helvetica"/>
                <w:sz w:val="20"/>
                <w:szCs w:val="20"/>
                <w:color w:val="000000"/>
              </w:rPr>
              <w:t xml:space="preserve">100.00%</w:t>
            </w:r>
          </w:p>
        </w:tc>
      </w:tr>
    </w:tbl>
    <w:bookmarkEnd w:id="80"/>
    <w:bookmarkEnd w:id="81"/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eporte Final Piloto PrEP Colombia</dc:title>
  <dc:creator>OPS, PNUD</dc:creator>
  <cp:keywords/>
  <dcterms:created xsi:type="dcterms:W3CDTF">2021-07-23T15:38:26Z</dcterms:created>
  <dcterms:modified xsi:type="dcterms:W3CDTF">2021-07-23T15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4/6/2021</vt:lpwstr>
  </property>
  <property fmtid="{D5CDD505-2E9C-101B-9397-08002B2CF9AE}" pid="3" name="output">
    <vt:lpwstr>word_document</vt:lpwstr>
  </property>
</Properties>
</file>